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5c660e0</w:t>
        </w:r>
      </w:hyperlink>
      <w:r>
        <w:t xml:space="preserve"> </w:t>
      </w:r>
      <w:r>
        <w:t xml:space="preserve">on February 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1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1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c660e0d407c65b4f669383e77cc59e770e73c1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c660e0d407c65b4f669383e77cc59e770e73c1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c660e0d407c65b4f669383e77cc59e770e73c12"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c660e0d407c65b4f669383e77cc59e770e73c1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1T11:24:06Z</dcterms:created>
  <dcterms:modified xsi:type="dcterms:W3CDTF">2023-02-01T11: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